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C6A411" w14:textId="1998469E" w:rsidR="00751413" w:rsidRDefault="00986450" w:rsidP="00F24DCD">
      <w:pPr>
        <w:pStyle w:val="Title"/>
      </w:pPr>
      <w:r>
        <w:t xml:space="preserve">How to </w:t>
      </w:r>
      <w:r w:rsidR="005D45BD">
        <w:t xml:space="preserve">Record </w:t>
      </w:r>
      <w:r w:rsidR="00CB1B70">
        <w:t>your Voice in Audacity</w:t>
      </w:r>
    </w:p>
    <w:p w14:paraId="259B4E9E" w14:textId="77777777" w:rsidR="00751413" w:rsidRDefault="00751413" w:rsidP="00B13B63">
      <w:pPr>
        <w:spacing w:after="0"/>
      </w:pPr>
    </w:p>
    <w:p w14:paraId="143E0B29" w14:textId="77777777" w:rsidR="00446B55" w:rsidRDefault="00446B55" w:rsidP="00446B55">
      <w:pPr>
        <w:pStyle w:val="ListParagraph"/>
        <w:numPr>
          <w:ilvl w:val="0"/>
          <w:numId w:val="23"/>
        </w:numPr>
        <w:ind w:left="709"/>
        <w:rPr>
          <w:lang w:val="en-CA"/>
        </w:rPr>
      </w:pPr>
      <w:r>
        <w:t xml:space="preserve">Important: </w:t>
      </w:r>
      <w:r w:rsidRPr="00005009">
        <w:rPr>
          <w:lang w:val="en-CA"/>
        </w:rPr>
        <w:t xml:space="preserve">It is best to create a folder on your desktop to store your original interview and all other audio </w:t>
      </w:r>
      <w:r>
        <w:rPr>
          <w:lang w:val="en-CA"/>
        </w:rPr>
        <w:t xml:space="preserve"> and </w:t>
      </w:r>
      <w:r w:rsidRPr="00005009">
        <w:rPr>
          <w:lang w:val="en-CA"/>
        </w:rPr>
        <w:t>project files.</w:t>
      </w:r>
    </w:p>
    <w:p w14:paraId="459F8855" w14:textId="77777777" w:rsidR="00446B55" w:rsidRDefault="00446B55" w:rsidP="00446B55">
      <w:pPr>
        <w:pStyle w:val="ListParagraph"/>
        <w:ind w:left="709"/>
      </w:pPr>
    </w:p>
    <w:p w14:paraId="55065113" w14:textId="5BCF954D" w:rsidR="002F5120" w:rsidRDefault="002F5120" w:rsidP="002F5120">
      <w:pPr>
        <w:pStyle w:val="ListParagraph"/>
        <w:numPr>
          <w:ilvl w:val="0"/>
          <w:numId w:val="23"/>
        </w:numPr>
        <w:ind w:left="709"/>
      </w:pPr>
      <w:r>
        <w:t>Open the Audacity application on your computer.</w:t>
      </w:r>
    </w:p>
    <w:p w14:paraId="6E6119E5" w14:textId="77777777" w:rsidR="002F5120" w:rsidRDefault="002F5120" w:rsidP="002F5120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7FD37B94" wp14:editId="6F38DA7E">
            <wp:extent cx="754674" cy="749643"/>
            <wp:effectExtent l="114300" t="101600" r="121920" b="139700"/>
            <wp:docPr id="2" name="Picture 2" title="Audac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udacity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008" cy="75394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E2B57C9" w14:textId="3617470F" w:rsidR="002F5120" w:rsidRDefault="002F5120" w:rsidP="002F5120">
      <w:pPr>
        <w:pStyle w:val="Caption"/>
        <w:ind w:firstLine="709"/>
        <w:jc w:val="center"/>
      </w:pPr>
      <w:r>
        <w:t xml:space="preserve">Figure </w:t>
      </w:r>
      <w:r w:rsidR="00757250">
        <w:fldChar w:fldCharType="begin"/>
      </w:r>
      <w:r w:rsidR="00757250">
        <w:instrText xml:space="preserve"> SEQ Figure \* ARABIC </w:instrText>
      </w:r>
      <w:r w:rsidR="00757250">
        <w:fldChar w:fldCharType="separate"/>
      </w:r>
      <w:r w:rsidR="00732670">
        <w:rPr>
          <w:noProof/>
        </w:rPr>
        <w:t>1</w:t>
      </w:r>
      <w:r w:rsidR="00757250">
        <w:rPr>
          <w:noProof/>
        </w:rPr>
        <w:fldChar w:fldCharType="end"/>
      </w:r>
      <w:r>
        <w:t xml:space="preserve"> Audacity Logo</w:t>
      </w:r>
    </w:p>
    <w:p w14:paraId="5F4EDE97" w14:textId="6A2180FE" w:rsidR="00D322B0" w:rsidRDefault="00B14101" w:rsidP="007940DD">
      <w:pPr>
        <w:pStyle w:val="ListParagraph"/>
        <w:numPr>
          <w:ilvl w:val="0"/>
          <w:numId w:val="23"/>
        </w:numPr>
        <w:ind w:left="709"/>
      </w:pPr>
      <w:r>
        <w:t>Click Tracks-&gt;Add New-&gt;Mono Track to add a new track to your Audacity Project</w:t>
      </w:r>
    </w:p>
    <w:p w14:paraId="6AACC547" w14:textId="77777777" w:rsidR="00B14101" w:rsidRDefault="00B14101" w:rsidP="00B14101">
      <w:pPr>
        <w:pStyle w:val="ListParagraph"/>
        <w:ind w:left="709"/>
      </w:pPr>
    </w:p>
    <w:p w14:paraId="59B338B6" w14:textId="77777777" w:rsidR="00B14101" w:rsidRDefault="00B14101" w:rsidP="00B14101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52A748CF" wp14:editId="31F496D8">
            <wp:extent cx="2726193" cy="596859"/>
            <wp:effectExtent l="0" t="0" r="0" b="635"/>
            <wp:docPr id="9" name="Picture 9" title="Add New Mono Tra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new monotrack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0530" cy="602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94C76" w14:textId="6A2F1227" w:rsidR="00B14101" w:rsidRDefault="00B14101" w:rsidP="00B14101">
      <w:pPr>
        <w:pStyle w:val="Caption"/>
        <w:jc w:val="center"/>
      </w:pPr>
      <w:r>
        <w:t xml:space="preserve">Figure </w:t>
      </w:r>
      <w:r w:rsidR="00D92CD4">
        <w:t>2</w:t>
      </w:r>
      <w:r>
        <w:t xml:space="preserve"> </w:t>
      </w:r>
      <w:r w:rsidR="00E93FE9">
        <w:t xml:space="preserve">Add </w:t>
      </w:r>
      <w:r>
        <w:t>New Mono Track</w:t>
      </w:r>
    </w:p>
    <w:p w14:paraId="780E5B2C" w14:textId="1C3833F1" w:rsidR="00B14101" w:rsidRDefault="00B14101" w:rsidP="00B14101">
      <w:pPr>
        <w:pStyle w:val="ListParagraph"/>
        <w:ind w:left="709"/>
      </w:pPr>
      <w:r>
        <w:t>A</w:t>
      </w:r>
      <w:r w:rsidR="00D92CD4">
        <w:t>n empty audio track</w:t>
      </w:r>
      <w:r>
        <w:t xml:space="preserve"> </w:t>
      </w:r>
      <w:r w:rsidR="00D92CD4">
        <w:t>will appear in the Audacity window.</w:t>
      </w:r>
    </w:p>
    <w:p w14:paraId="17C15605" w14:textId="77777777" w:rsidR="00B14101" w:rsidRDefault="00B14101" w:rsidP="00B14101">
      <w:pPr>
        <w:pStyle w:val="ListParagraph"/>
        <w:ind w:left="709"/>
      </w:pPr>
    </w:p>
    <w:p w14:paraId="39500396" w14:textId="0D0DB2C8" w:rsidR="00B14101" w:rsidRDefault="00D92CD4" w:rsidP="00B14101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61905C93" wp14:editId="24E521BF">
            <wp:extent cx="2439308" cy="854232"/>
            <wp:effectExtent l="0" t="0" r="0" b="0"/>
            <wp:docPr id="5" name="Picture 5" title="Empty Audio Tra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mpty track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1787" cy="865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89123" w14:textId="60815CCA" w:rsidR="00B14101" w:rsidRDefault="00B14101" w:rsidP="00D92CD4">
      <w:pPr>
        <w:pStyle w:val="Caption"/>
        <w:jc w:val="center"/>
      </w:pPr>
      <w:r>
        <w:t xml:space="preserve">Figure </w:t>
      </w:r>
      <w:r w:rsidR="00D92CD4">
        <w:t>3</w:t>
      </w:r>
      <w:r>
        <w:t xml:space="preserve"> </w:t>
      </w:r>
      <w:r w:rsidR="00D92CD4">
        <w:t>Empty Audio Track</w:t>
      </w:r>
    </w:p>
    <w:p w14:paraId="59DF5D4A" w14:textId="0D0B408C" w:rsidR="00B14101" w:rsidRDefault="00B14101" w:rsidP="00B14101">
      <w:pPr>
        <w:pStyle w:val="ListParagraph"/>
        <w:numPr>
          <w:ilvl w:val="0"/>
          <w:numId w:val="23"/>
        </w:numPr>
        <w:ind w:left="709"/>
      </w:pPr>
      <w:r>
        <w:t xml:space="preserve">Click on the Audio Track label and select “Name..”. Rename the track to </w:t>
      </w:r>
      <w:r w:rsidR="00DD3EED">
        <w:t>“My narration” – or any other meaningful name.</w:t>
      </w:r>
    </w:p>
    <w:p w14:paraId="49C86C5B" w14:textId="77777777" w:rsidR="00B14101" w:rsidRDefault="00B14101" w:rsidP="00B14101">
      <w:pPr>
        <w:pStyle w:val="ListParagraph"/>
        <w:ind w:left="709"/>
        <w:jc w:val="center"/>
      </w:pPr>
    </w:p>
    <w:p w14:paraId="0E2D88DE" w14:textId="77777777" w:rsidR="00B14101" w:rsidRDefault="00B14101" w:rsidP="00B14101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2679AA95" wp14:editId="6B47A41A">
            <wp:extent cx="1995777" cy="448204"/>
            <wp:effectExtent l="0" t="0" r="0" b="0"/>
            <wp:docPr id="10" name="Picture 10" title="Rename Tra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ename track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4434" cy="45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AD519" w14:textId="4FED00CB" w:rsidR="00B14101" w:rsidRDefault="00B14101" w:rsidP="00B14101">
      <w:pPr>
        <w:pStyle w:val="Caption"/>
        <w:jc w:val="center"/>
      </w:pPr>
      <w:r>
        <w:t xml:space="preserve">Figure </w:t>
      </w:r>
      <w:r w:rsidR="00D92CD4">
        <w:t>4</w:t>
      </w:r>
      <w:r>
        <w:t xml:space="preserve"> Rename Track</w:t>
      </w:r>
    </w:p>
    <w:p w14:paraId="1ADA3225" w14:textId="77777777" w:rsidR="005634CB" w:rsidRDefault="005634CB" w:rsidP="005634CB">
      <w:pPr>
        <w:pStyle w:val="ListParagraph"/>
        <w:ind w:left="709"/>
      </w:pPr>
    </w:p>
    <w:p w14:paraId="37B30EA4" w14:textId="77777777" w:rsidR="000708C2" w:rsidRDefault="0069201F" w:rsidP="000708C2">
      <w:pPr>
        <w:pStyle w:val="ListParagraph"/>
        <w:numPr>
          <w:ilvl w:val="0"/>
          <w:numId w:val="23"/>
        </w:numPr>
        <w:ind w:left="709"/>
      </w:pPr>
      <w:r>
        <w:t>Select the microphone you want to record your voice from. Also make sure that the Mono</w:t>
      </w:r>
      <w:r w:rsidR="000708C2">
        <w:t xml:space="preserve"> Recording Channel is selected.</w:t>
      </w:r>
    </w:p>
    <w:p w14:paraId="365AB178" w14:textId="1304BC28" w:rsidR="0069201F" w:rsidRDefault="000708C2" w:rsidP="000708C2">
      <w:pPr>
        <w:pStyle w:val="ListParagraph"/>
        <w:ind w:left="709"/>
      </w:pPr>
      <w:r>
        <w:t xml:space="preserve"> </w:t>
      </w:r>
    </w:p>
    <w:p w14:paraId="189B9D5A" w14:textId="77777777" w:rsidR="000708C2" w:rsidRDefault="0069201F" w:rsidP="00D92CD4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051B266C" wp14:editId="334B6D8A">
            <wp:extent cx="5164053" cy="346505"/>
            <wp:effectExtent l="0" t="0" r="0" b="0"/>
            <wp:docPr id="22" name="Picture 22" title="Microphone Settin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mono recording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1483" cy="355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D0C5A" w14:textId="34A69579" w:rsidR="0069201F" w:rsidRDefault="000708C2" w:rsidP="000708C2">
      <w:pPr>
        <w:pStyle w:val="Caption"/>
        <w:jc w:val="center"/>
      </w:pPr>
      <w:r>
        <w:t xml:space="preserve">Figure </w:t>
      </w:r>
      <w:r w:rsidR="00D92CD4">
        <w:t>5</w:t>
      </w:r>
      <w:r>
        <w:t xml:space="preserve"> Microphone Settings</w:t>
      </w:r>
    </w:p>
    <w:p w14:paraId="35B36782" w14:textId="7D099D6C" w:rsidR="006C4D22" w:rsidRDefault="006C4D22" w:rsidP="006C4D22">
      <w:pPr>
        <w:pStyle w:val="ListParagraph"/>
        <w:numPr>
          <w:ilvl w:val="0"/>
          <w:numId w:val="23"/>
        </w:numPr>
        <w:ind w:left="709"/>
      </w:pPr>
      <w:r>
        <w:t xml:space="preserve">Click the Record button </w:t>
      </w:r>
      <w:r w:rsidR="0059257E">
        <w:t>to</w:t>
      </w:r>
      <w:r>
        <w:t xml:space="preserve"> start recording your narration. Click the Stop button when you are done to stop the recording.</w:t>
      </w:r>
    </w:p>
    <w:p w14:paraId="6468E5B7" w14:textId="77777777" w:rsidR="00FA75FF" w:rsidRDefault="00FA75FF" w:rsidP="006C4D22">
      <w:pPr>
        <w:keepNext/>
        <w:jc w:val="center"/>
      </w:pPr>
    </w:p>
    <w:p w14:paraId="593BDCB6" w14:textId="43887121" w:rsidR="006C4D22" w:rsidRDefault="0059257E" w:rsidP="006C4D22">
      <w:pPr>
        <w:keepNext/>
        <w:jc w:val="center"/>
      </w:pPr>
      <w:bookmarkStart w:id="0" w:name="_GoBack"/>
      <w:bookmarkEnd w:id="0"/>
      <w:r>
        <w:rPr>
          <w:noProof/>
        </w:rPr>
        <w:drawing>
          <wp:inline distT="0" distB="0" distL="0" distR="0" wp14:anchorId="1252E4F3" wp14:editId="2ED15F32">
            <wp:extent cx="1889760" cy="408597"/>
            <wp:effectExtent l="0" t="0" r="2540" b="0"/>
            <wp:docPr id="30" name="Picture 30" title="Recording Butt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recording buttons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4221" cy="413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0C9F9" w14:textId="21502B91" w:rsidR="006C4D22" w:rsidRDefault="006C4D22" w:rsidP="006C4D22">
      <w:pPr>
        <w:pStyle w:val="Caption"/>
        <w:jc w:val="center"/>
      </w:pPr>
      <w:r>
        <w:t xml:space="preserve">Figure </w:t>
      </w:r>
      <w:r w:rsidR="006D2374">
        <w:t>6</w:t>
      </w:r>
      <w:r>
        <w:t xml:space="preserve"> Recording </w:t>
      </w:r>
      <w:r w:rsidR="006D2374">
        <w:t>B</w:t>
      </w:r>
      <w:r>
        <w:t>uttons</w:t>
      </w:r>
    </w:p>
    <w:p w14:paraId="760F5B9E" w14:textId="78574B1A" w:rsidR="00BC38B7" w:rsidRDefault="00C35117" w:rsidP="00BC38B7">
      <w:pPr>
        <w:pStyle w:val="ListParagraph"/>
        <w:numPr>
          <w:ilvl w:val="0"/>
          <w:numId w:val="23"/>
        </w:numPr>
        <w:ind w:left="709"/>
      </w:pPr>
      <w:r>
        <w:t xml:space="preserve">Once you are done, </w:t>
      </w:r>
      <w:r w:rsidR="006D2374">
        <w:t>the</w:t>
      </w:r>
      <w:r>
        <w:t xml:space="preserve"> Audacity track will look something like this.</w:t>
      </w:r>
    </w:p>
    <w:p w14:paraId="1FF0E783" w14:textId="77777777" w:rsidR="00130D4A" w:rsidRDefault="00130D4A" w:rsidP="00130D4A">
      <w:pPr>
        <w:pStyle w:val="ListParagraph"/>
        <w:ind w:left="709"/>
      </w:pPr>
    </w:p>
    <w:p w14:paraId="5E9F813D" w14:textId="77777777" w:rsidR="00C35117" w:rsidRDefault="00C35117" w:rsidP="00C35117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29C82330" wp14:editId="33A5EE51">
            <wp:extent cx="3558746" cy="692390"/>
            <wp:effectExtent l="0" t="0" r="0" b="6350"/>
            <wp:docPr id="31" name="Picture 31" title="Audacity Trac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Audacity Tracks.pn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840" r="1191"/>
                    <a:stretch/>
                  </pic:blipFill>
                  <pic:spPr bwMode="auto">
                    <a:xfrm>
                      <a:off x="0" y="0"/>
                      <a:ext cx="3574000" cy="6953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FE59F1" w14:textId="22031439" w:rsidR="00C35117" w:rsidRDefault="00C35117" w:rsidP="00C35117">
      <w:pPr>
        <w:pStyle w:val="Caption"/>
        <w:jc w:val="center"/>
      </w:pPr>
      <w:r>
        <w:t xml:space="preserve">Figure </w:t>
      </w:r>
      <w:r w:rsidR="006D2374">
        <w:t>7</w:t>
      </w:r>
      <w:r>
        <w:t xml:space="preserve"> Audacity </w:t>
      </w:r>
      <w:r w:rsidR="006D2374">
        <w:t>T</w:t>
      </w:r>
      <w:r>
        <w:t>rack</w:t>
      </w:r>
    </w:p>
    <w:p w14:paraId="7BA3C00D" w14:textId="2E9AA6A5" w:rsidR="008C220D" w:rsidRDefault="00F70208" w:rsidP="004F0DBB">
      <w:pPr>
        <w:pStyle w:val="ListParagraph"/>
        <w:ind w:left="709"/>
      </w:pPr>
      <w:r>
        <w:t xml:space="preserve">Click </w:t>
      </w:r>
      <w:r w:rsidR="00C35117">
        <w:t>Play to listen to your full recording.</w:t>
      </w:r>
    </w:p>
    <w:p w14:paraId="7DF7E2FA" w14:textId="29CB8543" w:rsidR="00F70208" w:rsidRDefault="00F70208" w:rsidP="004F0DBB">
      <w:pPr>
        <w:pStyle w:val="ListParagraph"/>
        <w:ind w:left="709"/>
      </w:pPr>
    </w:p>
    <w:p w14:paraId="472C1406" w14:textId="77777777" w:rsidR="002B20F9" w:rsidRDefault="002B20F9" w:rsidP="002B20F9">
      <w:pPr>
        <w:pStyle w:val="ListParagraph"/>
        <w:numPr>
          <w:ilvl w:val="0"/>
          <w:numId w:val="23"/>
        </w:numPr>
        <w:ind w:left="709"/>
      </w:pPr>
      <w:r>
        <w:t>Click File-&gt;Export-&gt;Export Selected Audio.</w:t>
      </w:r>
    </w:p>
    <w:p w14:paraId="0108FC3B" w14:textId="77777777" w:rsidR="002B20F9" w:rsidRDefault="002B20F9" w:rsidP="002B20F9">
      <w:pPr>
        <w:pStyle w:val="ListParagraph"/>
        <w:ind w:left="709"/>
      </w:pPr>
      <w:r>
        <w:t xml:space="preserve"> </w:t>
      </w:r>
    </w:p>
    <w:p w14:paraId="50C112F0" w14:textId="77777777" w:rsidR="002B20F9" w:rsidRDefault="002B20F9" w:rsidP="002B20F9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7E8D232A" wp14:editId="3088CEF2">
            <wp:extent cx="1878227" cy="1447000"/>
            <wp:effectExtent l="0" t="0" r="1905" b="1270"/>
            <wp:docPr id="6" name="Picture 6" title="Export Selected Audi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 Shot 2019-09-23 at 9.44.24 AM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116" cy="1460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0612D" w14:textId="46632C04" w:rsidR="002B20F9" w:rsidRDefault="002B20F9" w:rsidP="002B20F9">
      <w:pPr>
        <w:pStyle w:val="Caption"/>
        <w:ind w:firstLine="709"/>
        <w:jc w:val="center"/>
      </w:pPr>
      <w:r>
        <w:t xml:space="preserve">Figure </w:t>
      </w:r>
      <w:r w:rsidR="00110637">
        <w:t>8</w:t>
      </w:r>
      <w:r>
        <w:t xml:space="preserve"> Export Selected Audio</w:t>
      </w:r>
    </w:p>
    <w:p w14:paraId="1B9CAE14" w14:textId="77777777" w:rsidR="002B20F9" w:rsidRDefault="002B20F9" w:rsidP="002B20F9">
      <w:pPr>
        <w:pStyle w:val="ListParagraph"/>
        <w:numPr>
          <w:ilvl w:val="0"/>
          <w:numId w:val="23"/>
        </w:numPr>
        <w:ind w:left="709"/>
      </w:pPr>
      <w:r>
        <w:t>Enter the file name of the new file and select the location where you want the file to be saved.</w:t>
      </w:r>
    </w:p>
    <w:p w14:paraId="64CEE79E" w14:textId="77777777" w:rsidR="002B20F9" w:rsidRDefault="002B20F9" w:rsidP="002B20F9">
      <w:pPr>
        <w:pStyle w:val="ListParagraph"/>
        <w:ind w:left="709"/>
      </w:pPr>
      <w:r>
        <w:t>For the File type make sure you select the “WAV” option. Click Save.</w:t>
      </w:r>
    </w:p>
    <w:p w14:paraId="709874A2" w14:textId="282AAE13" w:rsidR="002B20F9" w:rsidRDefault="002B20F9" w:rsidP="002B20F9">
      <w:pPr>
        <w:keepNext/>
        <w:jc w:val="center"/>
      </w:pPr>
      <w:r>
        <w:rPr>
          <w:noProof/>
        </w:rPr>
        <w:drawing>
          <wp:inline distT="0" distB="0" distL="0" distR="0" wp14:anchorId="0864D138" wp14:editId="775CD15F">
            <wp:extent cx="2660821" cy="2256032"/>
            <wp:effectExtent l="0" t="0" r="0" b="5080"/>
            <wp:docPr id="7" name="Picture 7" title="Save Audio 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ave my narration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3990" cy="2267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F5BB2" w14:textId="3E0A3A8C" w:rsidR="002B20F9" w:rsidRDefault="002B20F9" w:rsidP="002B20F9">
      <w:pPr>
        <w:pStyle w:val="Caption"/>
        <w:jc w:val="center"/>
      </w:pPr>
      <w:r>
        <w:t xml:space="preserve">Figure </w:t>
      </w:r>
      <w:r w:rsidR="00110637">
        <w:t>9</w:t>
      </w:r>
      <w:r>
        <w:t xml:space="preserve"> Save Audio File</w:t>
      </w:r>
    </w:p>
    <w:p w14:paraId="4AC60C42" w14:textId="77777777" w:rsidR="002B20F9" w:rsidRPr="002B20F9" w:rsidRDefault="002B20F9" w:rsidP="002B20F9"/>
    <w:p w14:paraId="7F2D846A" w14:textId="77777777" w:rsidR="002B20F9" w:rsidRDefault="002B20F9" w:rsidP="002B20F9">
      <w:pPr>
        <w:pStyle w:val="ListParagraph"/>
        <w:numPr>
          <w:ilvl w:val="0"/>
          <w:numId w:val="23"/>
        </w:numPr>
        <w:ind w:left="709"/>
      </w:pPr>
      <w:r>
        <w:t>Edit the meta data for the new file if you wish. Click OK.</w:t>
      </w:r>
    </w:p>
    <w:p w14:paraId="103DE506" w14:textId="77777777" w:rsidR="002B20F9" w:rsidRDefault="002B20F9" w:rsidP="002B20F9">
      <w:pPr>
        <w:pStyle w:val="ListParagraph"/>
        <w:ind w:left="709"/>
      </w:pPr>
      <w:r>
        <w:lastRenderedPageBreak/>
        <w:t>Your .wav file should now be saved in the location you selected.</w:t>
      </w:r>
    </w:p>
    <w:p w14:paraId="443F40A1" w14:textId="2AD12415" w:rsidR="002B20F9" w:rsidRDefault="002B20F9" w:rsidP="002B20F9">
      <w:pPr>
        <w:pStyle w:val="ListParagraph"/>
        <w:keepNext/>
        <w:ind w:left="709"/>
        <w:jc w:val="center"/>
      </w:pPr>
    </w:p>
    <w:p w14:paraId="773CD79C" w14:textId="77777777" w:rsidR="002B20F9" w:rsidRDefault="002B20F9" w:rsidP="002B20F9">
      <w:pPr>
        <w:pStyle w:val="Caption"/>
        <w:jc w:val="center"/>
      </w:pPr>
      <w:r>
        <w:rPr>
          <w:noProof/>
        </w:rPr>
        <w:drawing>
          <wp:inline distT="0" distB="0" distL="0" distR="0" wp14:anchorId="6BAE25AC" wp14:editId="45B07BC7">
            <wp:extent cx="2784390" cy="2211899"/>
            <wp:effectExtent l="0" t="0" r="0" b="0"/>
            <wp:docPr id="12" name="Picture 12" title="Meta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My voice narration metadata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978" cy="2229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F47AA" w14:textId="16824BF7" w:rsidR="002B20F9" w:rsidRPr="009B388D" w:rsidRDefault="002B20F9" w:rsidP="002B20F9">
      <w:pPr>
        <w:pStyle w:val="Caption"/>
        <w:jc w:val="center"/>
      </w:pPr>
      <w:r>
        <w:t xml:space="preserve">Figure </w:t>
      </w:r>
      <w:r w:rsidR="00110637">
        <w:t>10</w:t>
      </w:r>
      <w:r>
        <w:t xml:space="preserve"> Meta data</w:t>
      </w:r>
    </w:p>
    <w:p w14:paraId="7FC4194D" w14:textId="77777777" w:rsidR="00F70208" w:rsidRDefault="00F70208" w:rsidP="004F0DBB">
      <w:pPr>
        <w:pStyle w:val="ListParagraph"/>
        <w:ind w:left="709"/>
      </w:pPr>
    </w:p>
    <w:p w14:paraId="57A165E6" w14:textId="77777777" w:rsidR="002F5120" w:rsidRPr="002F5120" w:rsidRDefault="002F5120" w:rsidP="002F5120"/>
    <w:sectPr w:rsidR="002F5120" w:rsidRPr="002F5120" w:rsidSect="00E7675E"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720" w:right="720" w:bottom="720" w:left="72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78084D" w14:textId="77777777" w:rsidR="00757250" w:rsidRDefault="00757250" w:rsidP="00D26429">
      <w:pPr>
        <w:spacing w:after="0" w:line="240" w:lineRule="auto"/>
      </w:pPr>
      <w:r>
        <w:separator/>
      </w:r>
    </w:p>
  </w:endnote>
  <w:endnote w:type="continuationSeparator" w:id="0">
    <w:p w14:paraId="0DDCD9D6" w14:textId="77777777" w:rsidR="00757250" w:rsidRDefault="00757250" w:rsidP="00D264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53603732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334FE57" w14:textId="6B2053BC" w:rsidR="00E7675E" w:rsidRDefault="00E7675E" w:rsidP="001C1EF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95DDF72" w14:textId="77777777" w:rsidR="00E7675E" w:rsidRDefault="00E7675E" w:rsidP="00E7675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sz w:val="20"/>
      </w:rPr>
      <w:id w:val="-105977749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F35AC84" w14:textId="5B9B7E5B" w:rsidR="00E7675E" w:rsidRPr="00E7675E" w:rsidRDefault="00E7675E" w:rsidP="001C1EF0">
        <w:pPr>
          <w:pStyle w:val="Footer"/>
          <w:framePr w:wrap="none" w:vAnchor="text" w:hAnchor="margin" w:xAlign="right" w:y="1"/>
          <w:rPr>
            <w:rStyle w:val="PageNumber"/>
            <w:sz w:val="20"/>
          </w:rPr>
        </w:pPr>
        <w:r w:rsidRPr="00E7675E">
          <w:rPr>
            <w:rStyle w:val="PageNumber"/>
            <w:sz w:val="20"/>
          </w:rPr>
          <w:fldChar w:fldCharType="begin"/>
        </w:r>
        <w:r w:rsidRPr="00E7675E">
          <w:rPr>
            <w:rStyle w:val="PageNumber"/>
            <w:sz w:val="20"/>
          </w:rPr>
          <w:instrText xml:space="preserve"> PAGE </w:instrText>
        </w:r>
        <w:r w:rsidRPr="00E7675E">
          <w:rPr>
            <w:rStyle w:val="PageNumber"/>
            <w:sz w:val="20"/>
          </w:rPr>
          <w:fldChar w:fldCharType="separate"/>
        </w:r>
        <w:r w:rsidRPr="00E7675E">
          <w:rPr>
            <w:rStyle w:val="PageNumber"/>
            <w:noProof/>
            <w:sz w:val="20"/>
          </w:rPr>
          <w:t>1</w:t>
        </w:r>
        <w:r w:rsidRPr="00E7675E">
          <w:rPr>
            <w:rStyle w:val="PageNumber"/>
            <w:sz w:val="20"/>
          </w:rPr>
          <w:fldChar w:fldCharType="end"/>
        </w:r>
      </w:p>
    </w:sdtContent>
  </w:sdt>
  <w:p w14:paraId="731FCBD9" w14:textId="6158E98D" w:rsidR="00593868" w:rsidRPr="00593868" w:rsidRDefault="00593868" w:rsidP="00E7675E">
    <w:pPr>
      <w:pStyle w:val="Footer"/>
      <w:tabs>
        <w:tab w:val="clear" w:pos="4680"/>
        <w:tab w:val="clear" w:pos="9360"/>
        <w:tab w:val="right" w:pos="10800"/>
      </w:tabs>
      <w:ind w:right="360"/>
      <w:rPr>
        <w:sz w:val="20"/>
        <w:szCs w:val="20"/>
      </w:rPr>
    </w:pPr>
    <w:r w:rsidRPr="00593868">
      <w:rPr>
        <w:sz w:val="20"/>
        <w:szCs w:val="20"/>
        <w:lang w:val="en-CA"/>
      </w:rPr>
      <w:t>For more information, please contact us at quercus@utsc.utoronto.ca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84257738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1DF59AC" w14:textId="4ABB694A" w:rsidR="00E7675E" w:rsidRDefault="00E7675E" w:rsidP="001C1EF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0527C76" w14:textId="52A0EC73" w:rsidR="00333BC1" w:rsidRDefault="00A97E1E" w:rsidP="00E7675E">
    <w:pPr>
      <w:pStyle w:val="Footer"/>
      <w:tabs>
        <w:tab w:val="clear" w:pos="4680"/>
        <w:tab w:val="clear" w:pos="9360"/>
        <w:tab w:val="right" w:pos="10800"/>
      </w:tabs>
      <w:ind w:right="360"/>
    </w:pPr>
    <w:r w:rsidRPr="00593868">
      <w:rPr>
        <w:sz w:val="20"/>
      </w:rPr>
      <w:tab/>
    </w:r>
    <w:r w:rsidRPr="00593868">
      <w:rPr>
        <w:sz w:val="20"/>
        <w:lang w:val="en-CA"/>
      </w:rPr>
      <w:t>For more information, please contact us at quercus@utsc.utoronto.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FB9192" w14:textId="77777777" w:rsidR="00757250" w:rsidRDefault="00757250" w:rsidP="00D26429">
      <w:pPr>
        <w:spacing w:after="0" w:line="240" w:lineRule="auto"/>
      </w:pPr>
      <w:r>
        <w:separator/>
      </w:r>
    </w:p>
  </w:footnote>
  <w:footnote w:type="continuationSeparator" w:id="0">
    <w:p w14:paraId="31D775F7" w14:textId="77777777" w:rsidR="00757250" w:rsidRDefault="00757250" w:rsidP="00D264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E1DF6A" w14:textId="7835B7BD" w:rsidR="00250BA1" w:rsidRDefault="00250BA1" w:rsidP="00250BA1">
    <w:pPr>
      <w:pStyle w:val="Header"/>
      <w:jc w:val="right"/>
    </w:pPr>
    <w:r w:rsidRPr="00E90097">
      <w:rPr>
        <w:noProof/>
      </w:rPr>
      <w:drawing>
        <wp:inline distT="0" distB="0" distL="0" distR="0" wp14:anchorId="3FD6C878" wp14:editId="2DD57258">
          <wp:extent cx="2597262" cy="530274"/>
          <wp:effectExtent l="0" t="0" r="0" b="3175"/>
          <wp:docPr id="1" name="Picture 1" title="Centre for Teaching and Learning wordmar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24846" cy="5563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856D3C" w14:textId="20E8973E" w:rsidR="00857931" w:rsidRDefault="00333BC1" w:rsidP="00333BC1">
    <w:pPr>
      <w:pStyle w:val="Header"/>
      <w:jc w:val="right"/>
    </w:pPr>
    <w:r w:rsidRPr="00E90097">
      <w:rPr>
        <w:noProof/>
      </w:rPr>
      <w:drawing>
        <wp:inline distT="0" distB="0" distL="0" distR="0" wp14:anchorId="15FEE85D" wp14:editId="6F24EC28">
          <wp:extent cx="2597262" cy="530274"/>
          <wp:effectExtent l="0" t="0" r="0" b="3175"/>
          <wp:docPr id="8" name="Picture 8" title="Centre for Teaching and Learning wordmar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24846" cy="5563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AB83997" w14:textId="77777777" w:rsidR="004A552E" w:rsidRDefault="004A55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96A"/>
    <w:multiLevelType w:val="hybridMultilevel"/>
    <w:tmpl w:val="86C80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61BA4"/>
    <w:multiLevelType w:val="hybridMultilevel"/>
    <w:tmpl w:val="C5AA9F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002EF0"/>
    <w:multiLevelType w:val="hybridMultilevel"/>
    <w:tmpl w:val="B94C3464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 w15:restartNumberingAfterBreak="0">
    <w:nsid w:val="13764FDB"/>
    <w:multiLevelType w:val="multilevel"/>
    <w:tmpl w:val="8876B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117C8F"/>
    <w:multiLevelType w:val="hybridMultilevel"/>
    <w:tmpl w:val="AC3892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CD4B98"/>
    <w:multiLevelType w:val="hybridMultilevel"/>
    <w:tmpl w:val="A154B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A421E"/>
    <w:multiLevelType w:val="hybridMultilevel"/>
    <w:tmpl w:val="6F487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DA0AD0"/>
    <w:multiLevelType w:val="hybridMultilevel"/>
    <w:tmpl w:val="5EA8B644"/>
    <w:lvl w:ilvl="0" w:tplc="2802398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4494C3B"/>
    <w:multiLevelType w:val="hybridMultilevel"/>
    <w:tmpl w:val="CA468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786EAC"/>
    <w:multiLevelType w:val="hybridMultilevel"/>
    <w:tmpl w:val="D84ECC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0A5363"/>
    <w:multiLevelType w:val="hybridMultilevel"/>
    <w:tmpl w:val="373AFF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444C86"/>
    <w:multiLevelType w:val="hybridMultilevel"/>
    <w:tmpl w:val="CEAE8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7369BA"/>
    <w:multiLevelType w:val="hybridMultilevel"/>
    <w:tmpl w:val="BAD27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CD3848"/>
    <w:multiLevelType w:val="hybridMultilevel"/>
    <w:tmpl w:val="8F66CE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834217"/>
    <w:multiLevelType w:val="hybridMultilevel"/>
    <w:tmpl w:val="56AEB8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8C67D3"/>
    <w:multiLevelType w:val="hybridMultilevel"/>
    <w:tmpl w:val="092650E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463578"/>
    <w:multiLevelType w:val="hybridMultilevel"/>
    <w:tmpl w:val="12468B4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19461F"/>
    <w:multiLevelType w:val="hybridMultilevel"/>
    <w:tmpl w:val="C23C2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5979E6"/>
    <w:multiLevelType w:val="hybridMultilevel"/>
    <w:tmpl w:val="B40E1BC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5D4EB3"/>
    <w:multiLevelType w:val="hybridMultilevel"/>
    <w:tmpl w:val="85F45C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B170EA"/>
    <w:multiLevelType w:val="hybridMultilevel"/>
    <w:tmpl w:val="B9744046"/>
    <w:lvl w:ilvl="0" w:tplc="04090017">
      <w:start w:val="1"/>
      <w:numFmt w:val="lowerLetter"/>
      <w:lvlText w:val="%1)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63864B00"/>
    <w:multiLevelType w:val="hybridMultilevel"/>
    <w:tmpl w:val="7668D9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576685"/>
    <w:multiLevelType w:val="hybridMultilevel"/>
    <w:tmpl w:val="F0A6D2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BD0B2C"/>
    <w:multiLevelType w:val="hybridMultilevel"/>
    <w:tmpl w:val="D16A79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97BDE"/>
    <w:multiLevelType w:val="hybridMultilevel"/>
    <w:tmpl w:val="B974404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D87506"/>
    <w:multiLevelType w:val="hybridMultilevel"/>
    <w:tmpl w:val="15909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E12B3A"/>
    <w:multiLevelType w:val="hybridMultilevel"/>
    <w:tmpl w:val="03CE3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9"/>
  </w:num>
  <w:num w:numId="3">
    <w:abstractNumId w:val="3"/>
  </w:num>
  <w:num w:numId="4">
    <w:abstractNumId w:val="12"/>
  </w:num>
  <w:num w:numId="5">
    <w:abstractNumId w:val="20"/>
  </w:num>
  <w:num w:numId="6">
    <w:abstractNumId w:val="8"/>
  </w:num>
  <w:num w:numId="7">
    <w:abstractNumId w:val="26"/>
  </w:num>
  <w:num w:numId="8">
    <w:abstractNumId w:val="21"/>
  </w:num>
  <w:num w:numId="9">
    <w:abstractNumId w:val="16"/>
  </w:num>
  <w:num w:numId="10">
    <w:abstractNumId w:val="10"/>
  </w:num>
  <w:num w:numId="11">
    <w:abstractNumId w:val="17"/>
  </w:num>
  <w:num w:numId="12">
    <w:abstractNumId w:val="4"/>
  </w:num>
  <w:num w:numId="13">
    <w:abstractNumId w:val="11"/>
  </w:num>
  <w:num w:numId="14">
    <w:abstractNumId w:val="14"/>
  </w:num>
  <w:num w:numId="15">
    <w:abstractNumId w:val="13"/>
  </w:num>
  <w:num w:numId="16">
    <w:abstractNumId w:val="23"/>
  </w:num>
  <w:num w:numId="17">
    <w:abstractNumId w:val="18"/>
  </w:num>
  <w:num w:numId="18">
    <w:abstractNumId w:val="0"/>
  </w:num>
  <w:num w:numId="19">
    <w:abstractNumId w:val="5"/>
  </w:num>
  <w:num w:numId="20">
    <w:abstractNumId w:val="15"/>
  </w:num>
  <w:num w:numId="21">
    <w:abstractNumId w:val="19"/>
  </w:num>
  <w:num w:numId="22">
    <w:abstractNumId w:val="24"/>
  </w:num>
  <w:num w:numId="23">
    <w:abstractNumId w:val="1"/>
  </w:num>
  <w:num w:numId="24">
    <w:abstractNumId w:val="6"/>
  </w:num>
  <w:num w:numId="25">
    <w:abstractNumId w:val="7"/>
  </w:num>
  <w:num w:numId="26">
    <w:abstractNumId w:val="22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MLUwMTA3MDA1tjRU0lEKTi0uzszPAykwrgUAHe/LjSwAAAA="/>
  </w:docVars>
  <w:rsids>
    <w:rsidRoot w:val="00751413"/>
    <w:rsid w:val="000013D0"/>
    <w:rsid w:val="000101E2"/>
    <w:rsid w:val="00014A05"/>
    <w:rsid w:val="00015E66"/>
    <w:rsid w:val="00022F81"/>
    <w:rsid w:val="00040553"/>
    <w:rsid w:val="00055396"/>
    <w:rsid w:val="00056D9F"/>
    <w:rsid w:val="000708C2"/>
    <w:rsid w:val="000713CA"/>
    <w:rsid w:val="00086262"/>
    <w:rsid w:val="0009408C"/>
    <w:rsid w:val="000A63E8"/>
    <w:rsid w:val="000C3065"/>
    <w:rsid w:val="000E4C99"/>
    <w:rsid w:val="000E6077"/>
    <w:rsid w:val="00101CB0"/>
    <w:rsid w:val="00110637"/>
    <w:rsid w:val="00111E86"/>
    <w:rsid w:val="00114BCF"/>
    <w:rsid w:val="0012343C"/>
    <w:rsid w:val="00130D4A"/>
    <w:rsid w:val="00132D1E"/>
    <w:rsid w:val="0013325A"/>
    <w:rsid w:val="00137195"/>
    <w:rsid w:val="00164CCE"/>
    <w:rsid w:val="00170259"/>
    <w:rsid w:val="001937FC"/>
    <w:rsid w:val="001A065A"/>
    <w:rsid w:val="001A077A"/>
    <w:rsid w:val="001A3AFE"/>
    <w:rsid w:val="001C699A"/>
    <w:rsid w:val="001C7B62"/>
    <w:rsid w:val="001D0945"/>
    <w:rsid w:val="001D5F45"/>
    <w:rsid w:val="001E28CD"/>
    <w:rsid w:val="001F1F29"/>
    <w:rsid w:val="001F3127"/>
    <w:rsid w:val="001F3262"/>
    <w:rsid w:val="002002C9"/>
    <w:rsid w:val="00203F06"/>
    <w:rsid w:val="00205108"/>
    <w:rsid w:val="0020684E"/>
    <w:rsid w:val="00211FD6"/>
    <w:rsid w:val="00216E85"/>
    <w:rsid w:val="00232723"/>
    <w:rsid w:val="0024003D"/>
    <w:rsid w:val="00250BA1"/>
    <w:rsid w:val="00251638"/>
    <w:rsid w:val="00254753"/>
    <w:rsid w:val="00261EA1"/>
    <w:rsid w:val="00265718"/>
    <w:rsid w:val="00281562"/>
    <w:rsid w:val="002849D1"/>
    <w:rsid w:val="002A38BB"/>
    <w:rsid w:val="002B20F9"/>
    <w:rsid w:val="002D440F"/>
    <w:rsid w:val="002E49E2"/>
    <w:rsid w:val="002F0628"/>
    <w:rsid w:val="002F3C7C"/>
    <w:rsid w:val="002F5120"/>
    <w:rsid w:val="003008FF"/>
    <w:rsid w:val="00307382"/>
    <w:rsid w:val="00321B94"/>
    <w:rsid w:val="00327E85"/>
    <w:rsid w:val="00331D26"/>
    <w:rsid w:val="00333BC1"/>
    <w:rsid w:val="00334149"/>
    <w:rsid w:val="003512DA"/>
    <w:rsid w:val="00355BB3"/>
    <w:rsid w:val="003627D1"/>
    <w:rsid w:val="00392B24"/>
    <w:rsid w:val="00396A27"/>
    <w:rsid w:val="003A6309"/>
    <w:rsid w:val="003C2758"/>
    <w:rsid w:val="003C7C87"/>
    <w:rsid w:val="003F5BD8"/>
    <w:rsid w:val="00412B3B"/>
    <w:rsid w:val="0042184E"/>
    <w:rsid w:val="00446B55"/>
    <w:rsid w:val="00456A43"/>
    <w:rsid w:val="004845D1"/>
    <w:rsid w:val="00496635"/>
    <w:rsid w:val="004A552E"/>
    <w:rsid w:val="004B11F5"/>
    <w:rsid w:val="004D40C0"/>
    <w:rsid w:val="004E46E8"/>
    <w:rsid w:val="004F0DBB"/>
    <w:rsid w:val="004F15CA"/>
    <w:rsid w:val="005036D2"/>
    <w:rsid w:val="00506F09"/>
    <w:rsid w:val="00530395"/>
    <w:rsid w:val="00531CE1"/>
    <w:rsid w:val="00532708"/>
    <w:rsid w:val="00540A6D"/>
    <w:rsid w:val="005459AD"/>
    <w:rsid w:val="0055674A"/>
    <w:rsid w:val="00557B74"/>
    <w:rsid w:val="005620A1"/>
    <w:rsid w:val="005634CB"/>
    <w:rsid w:val="00563DB3"/>
    <w:rsid w:val="005642EA"/>
    <w:rsid w:val="0056482B"/>
    <w:rsid w:val="00566876"/>
    <w:rsid w:val="00570E9B"/>
    <w:rsid w:val="0058119F"/>
    <w:rsid w:val="0059257E"/>
    <w:rsid w:val="00593868"/>
    <w:rsid w:val="00593FF3"/>
    <w:rsid w:val="00595565"/>
    <w:rsid w:val="00596623"/>
    <w:rsid w:val="005968A1"/>
    <w:rsid w:val="005B65AB"/>
    <w:rsid w:val="005D45BD"/>
    <w:rsid w:val="005E35FE"/>
    <w:rsid w:val="005F0D61"/>
    <w:rsid w:val="005F1E1F"/>
    <w:rsid w:val="005F5738"/>
    <w:rsid w:val="00645A35"/>
    <w:rsid w:val="00647261"/>
    <w:rsid w:val="00662B95"/>
    <w:rsid w:val="00672132"/>
    <w:rsid w:val="0069201F"/>
    <w:rsid w:val="00695947"/>
    <w:rsid w:val="006A1D4E"/>
    <w:rsid w:val="006B208D"/>
    <w:rsid w:val="006C4D22"/>
    <w:rsid w:val="006D2374"/>
    <w:rsid w:val="006D30AB"/>
    <w:rsid w:val="006F3A0C"/>
    <w:rsid w:val="006F7BDD"/>
    <w:rsid w:val="0070043F"/>
    <w:rsid w:val="0070209B"/>
    <w:rsid w:val="0070535C"/>
    <w:rsid w:val="007072DA"/>
    <w:rsid w:val="0070774E"/>
    <w:rsid w:val="0071089F"/>
    <w:rsid w:val="007309D7"/>
    <w:rsid w:val="00732670"/>
    <w:rsid w:val="0073772B"/>
    <w:rsid w:val="00742DEF"/>
    <w:rsid w:val="00751413"/>
    <w:rsid w:val="00753A11"/>
    <w:rsid w:val="00756CF8"/>
    <w:rsid w:val="00757250"/>
    <w:rsid w:val="007646AC"/>
    <w:rsid w:val="007940DD"/>
    <w:rsid w:val="007A058B"/>
    <w:rsid w:val="007A26AF"/>
    <w:rsid w:val="007C2AAB"/>
    <w:rsid w:val="007C35CA"/>
    <w:rsid w:val="007C5ACB"/>
    <w:rsid w:val="007F1C6F"/>
    <w:rsid w:val="007F4DC2"/>
    <w:rsid w:val="007F7E57"/>
    <w:rsid w:val="00805647"/>
    <w:rsid w:val="00822816"/>
    <w:rsid w:val="00831B8A"/>
    <w:rsid w:val="00851F28"/>
    <w:rsid w:val="0085235D"/>
    <w:rsid w:val="008542D5"/>
    <w:rsid w:val="00857931"/>
    <w:rsid w:val="00860899"/>
    <w:rsid w:val="0087327E"/>
    <w:rsid w:val="00874282"/>
    <w:rsid w:val="00884C78"/>
    <w:rsid w:val="008A5A08"/>
    <w:rsid w:val="008C220D"/>
    <w:rsid w:val="008E309A"/>
    <w:rsid w:val="008E55FB"/>
    <w:rsid w:val="00900C38"/>
    <w:rsid w:val="00902BD4"/>
    <w:rsid w:val="00930294"/>
    <w:rsid w:val="00930F03"/>
    <w:rsid w:val="00943953"/>
    <w:rsid w:val="00950140"/>
    <w:rsid w:val="009638D4"/>
    <w:rsid w:val="009666DD"/>
    <w:rsid w:val="00973BB1"/>
    <w:rsid w:val="00986450"/>
    <w:rsid w:val="009970C4"/>
    <w:rsid w:val="009A293B"/>
    <w:rsid w:val="009A2C52"/>
    <w:rsid w:val="009A4016"/>
    <w:rsid w:val="009B388D"/>
    <w:rsid w:val="009D6832"/>
    <w:rsid w:val="009E0C1E"/>
    <w:rsid w:val="009E3AB9"/>
    <w:rsid w:val="009E706D"/>
    <w:rsid w:val="00A545CA"/>
    <w:rsid w:val="00A73994"/>
    <w:rsid w:val="00A739B9"/>
    <w:rsid w:val="00A97E1E"/>
    <w:rsid w:val="00AA5433"/>
    <w:rsid w:val="00AC005E"/>
    <w:rsid w:val="00AC28DF"/>
    <w:rsid w:val="00AC67AE"/>
    <w:rsid w:val="00AC788E"/>
    <w:rsid w:val="00AF3487"/>
    <w:rsid w:val="00B13B63"/>
    <w:rsid w:val="00B14101"/>
    <w:rsid w:val="00B17F2E"/>
    <w:rsid w:val="00B229E1"/>
    <w:rsid w:val="00B24A31"/>
    <w:rsid w:val="00B333FA"/>
    <w:rsid w:val="00B53258"/>
    <w:rsid w:val="00B6308E"/>
    <w:rsid w:val="00B857AD"/>
    <w:rsid w:val="00B90888"/>
    <w:rsid w:val="00B92607"/>
    <w:rsid w:val="00BA04D8"/>
    <w:rsid w:val="00BA36E4"/>
    <w:rsid w:val="00BA6126"/>
    <w:rsid w:val="00BB1372"/>
    <w:rsid w:val="00BB4EA7"/>
    <w:rsid w:val="00BC368A"/>
    <w:rsid w:val="00BC38B7"/>
    <w:rsid w:val="00BC74F2"/>
    <w:rsid w:val="00BD378C"/>
    <w:rsid w:val="00BD4F93"/>
    <w:rsid w:val="00BE0101"/>
    <w:rsid w:val="00BE4292"/>
    <w:rsid w:val="00BF3C38"/>
    <w:rsid w:val="00BF4ED0"/>
    <w:rsid w:val="00C24434"/>
    <w:rsid w:val="00C3026E"/>
    <w:rsid w:val="00C35117"/>
    <w:rsid w:val="00C3555D"/>
    <w:rsid w:val="00C36918"/>
    <w:rsid w:val="00C41EC3"/>
    <w:rsid w:val="00C43420"/>
    <w:rsid w:val="00C506AE"/>
    <w:rsid w:val="00C5741E"/>
    <w:rsid w:val="00C96307"/>
    <w:rsid w:val="00CB1B70"/>
    <w:rsid w:val="00CB4653"/>
    <w:rsid w:val="00CC0D42"/>
    <w:rsid w:val="00CC4D87"/>
    <w:rsid w:val="00CF749B"/>
    <w:rsid w:val="00D00AAC"/>
    <w:rsid w:val="00D06244"/>
    <w:rsid w:val="00D06517"/>
    <w:rsid w:val="00D06CB0"/>
    <w:rsid w:val="00D2146C"/>
    <w:rsid w:val="00D25C3B"/>
    <w:rsid w:val="00D26429"/>
    <w:rsid w:val="00D322B0"/>
    <w:rsid w:val="00D32C6E"/>
    <w:rsid w:val="00D33756"/>
    <w:rsid w:val="00D43C1A"/>
    <w:rsid w:val="00D45800"/>
    <w:rsid w:val="00D5570D"/>
    <w:rsid w:val="00D651F0"/>
    <w:rsid w:val="00D825D4"/>
    <w:rsid w:val="00D92CD4"/>
    <w:rsid w:val="00DB2823"/>
    <w:rsid w:val="00DB459A"/>
    <w:rsid w:val="00DD01FD"/>
    <w:rsid w:val="00DD3EED"/>
    <w:rsid w:val="00DF0955"/>
    <w:rsid w:val="00E05D8D"/>
    <w:rsid w:val="00E23383"/>
    <w:rsid w:val="00E3112D"/>
    <w:rsid w:val="00E41405"/>
    <w:rsid w:val="00E520B4"/>
    <w:rsid w:val="00E56486"/>
    <w:rsid w:val="00E70C89"/>
    <w:rsid w:val="00E73A6E"/>
    <w:rsid w:val="00E7675E"/>
    <w:rsid w:val="00E93FE9"/>
    <w:rsid w:val="00E95277"/>
    <w:rsid w:val="00EA22D6"/>
    <w:rsid w:val="00ED39EF"/>
    <w:rsid w:val="00EE159A"/>
    <w:rsid w:val="00EF1850"/>
    <w:rsid w:val="00EF45B9"/>
    <w:rsid w:val="00F05717"/>
    <w:rsid w:val="00F17ED8"/>
    <w:rsid w:val="00F22E8D"/>
    <w:rsid w:val="00F24214"/>
    <w:rsid w:val="00F24DCD"/>
    <w:rsid w:val="00F25BD1"/>
    <w:rsid w:val="00F30BB7"/>
    <w:rsid w:val="00F44014"/>
    <w:rsid w:val="00F44107"/>
    <w:rsid w:val="00F70208"/>
    <w:rsid w:val="00FA6FBC"/>
    <w:rsid w:val="00FA75FF"/>
    <w:rsid w:val="00FD304F"/>
    <w:rsid w:val="00FF3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EECC0B"/>
  <w15:chartTrackingRefBased/>
  <w15:docId w15:val="{8D6730D5-DD68-4008-8F49-50F90657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18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141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2F0628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F0628"/>
    <w:rPr>
      <w:rFonts w:asciiTheme="majorHAnsi" w:eastAsiaTheme="majorEastAsia" w:hAnsiTheme="majorHAnsi" w:cstheme="majorBidi"/>
      <w:b/>
      <w:spacing w:val="-10"/>
      <w:kern w:val="28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851F2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2184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20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0A1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7C5ACB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264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6429"/>
  </w:style>
  <w:style w:type="paragraph" w:styleId="Footer">
    <w:name w:val="footer"/>
    <w:basedOn w:val="Normal"/>
    <w:link w:val="FooterChar"/>
    <w:uiPriority w:val="99"/>
    <w:unhideWhenUsed/>
    <w:rsid w:val="00D264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6429"/>
  </w:style>
  <w:style w:type="character" w:styleId="Hyperlink">
    <w:name w:val="Hyperlink"/>
    <w:basedOn w:val="DefaultParagraphFont"/>
    <w:uiPriority w:val="99"/>
    <w:unhideWhenUsed/>
    <w:rsid w:val="004A55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4A552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651F0"/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0774E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E76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8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0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9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5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6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7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1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2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9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5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E2A807-4004-CA4A-A597-540DC8510E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oronto</Company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ja Wigglesworth</dc:creator>
  <cp:keywords/>
  <dc:description/>
  <cp:lastModifiedBy>Dina Soliman</cp:lastModifiedBy>
  <cp:revision>13</cp:revision>
  <cp:lastPrinted>2018-03-06T18:16:00Z</cp:lastPrinted>
  <dcterms:created xsi:type="dcterms:W3CDTF">2019-10-21T14:46:00Z</dcterms:created>
  <dcterms:modified xsi:type="dcterms:W3CDTF">2019-12-02T15:38:00Z</dcterms:modified>
</cp:coreProperties>
</file>